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A4A780" w14:textId="77777777" w:rsidR="000554AD" w:rsidRDefault="000554AD" w:rsidP="000554AD">
      <w:pPr>
        <w:jc w:val="center"/>
      </w:pPr>
    </w:p>
    <w:p w14:paraId="16BA9752" w14:textId="77777777" w:rsidR="000554AD" w:rsidRDefault="000554AD" w:rsidP="000554AD">
      <w:pPr>
        <w:jc w:val="center"/>
      </w:pPr>
    </w:p>
    <w:p w14:paraId="0F4BD2A6" w14:textId="77777777" w:rsidR="000554AD" w:rsidRDefault="000554AD" w:rsidP="000554AD">
      <w:pPr>
        <w:jc w:val="center"/>
      </w:pPr>
    </w:p>
    <w:p w14:paraId="6ADCE412" w14:textId="77777777" w:rsidR="000554AD" w:rsidRDefault="000554AD" w:rsidP="000554AD">
      <w:pPr>
        <w:jc w:val="center"/>
      </w:pPr>
    </w:p>
    <w:p w14:paraId="37268877" w14:textId="77777777" w:rsidR="000554AD" w:rsidRDefault="000554AD" w:rsidP="000554AD">
      <w:pPr>
        <w:jc w:val="center"/>
      </w:pPr>
    </w:p>
    <w:p w14:paraId="5C4E15DF" w14:textId="77777777" w:rsidR="000554AD" w:rsidRDefault="000554AD" w:rsidP="000554AD">
      <w:pPr>
        <w:jc w:val="center"/>
      </w:pPr>
    </w:p>
    <w:p w14:paraId="3AA9E148" w14:textId="77777777" w:rsidR="000554AD" w:rsidRDefault="000554AD" w:rsidP="000554AD">
      <w:pPr>
        <w:jc w:val="center"/>
      </w:pPr>
    </w:p>
    <w:p w14:paraId="4CCABBB5" w14:textId="77777777" w:rsidR="000554AD" w:rsidRDefault="000554AD" w:rsidP="008F6D26"/>
    <w:p w14:paraId="188FEC7E" w14:textId="77777777" w:rsidR="000554AD" w:rsidRDefault="000554AD" w:rsidP="000554AD">
      <w:pPr>
        <w:jc w:val="center"/>
      </w:pPr>
    </w:p>
    <w:p w14:paraId="64705A2A" w14:textId="77777777" w:rsidR="000554AD" w:rsidRDefault="000554AD" w:rsidP="000554AD">
      <w:pPr>
        <w:jc w:val="center"/>
      </w:pPr>
    </w:p>
    <w:p w14:paraId="453FE688" w14:textId="77777777" w:rsidR="000554AD" w:rsidRDefault="000554AD" w:rsidP="000554AD">
      <w:pPr>
        <w:jc w:val="center"/>
      </w:pPr>
    </w:p>
    <w:p w14:paraId="3F7BD11D" w14:textId="77777777" w:rsidR="000554AD" w:rsidRPr="008F6D26" w:rsidRDefault="000554AD" w:rsidP="000554AD">
      <w:pPr>
        <w:jc w:val="center"/>
        <w:rPr>
          <w:b/>
          <w:sz w:val="32"/>
        </w:rPr>
      </w:pPr>
    </w:p>
    <w:p w14:paraId="0C1219FC" w14:textId="178A9396" w:rsidR="00840908" w:rsidRDefault="000554AD" w:rsidP="000554AD">
      <w:pPr>
        <w:jc w:val="center"/>
        <w:rPr>
          <w:b/>
          <w:sz w:val="52"/>
          <w:szCs w:val="40"/>
        </w:rPr>
      </w:pPr>
      <w:r w:rsidRPr="008F6D26">
        <w:rPr>
          <w:b/>
          <w:sz w:val="52"/>
          <w:szCs w:val="40"/>
        </w:rPr>
        <w:t>CIS</w:t>
      </w:r>
      <w:r w:rsidR="008F6D26" w:rsidRPr="008F6D26">
        <w:rPr>
          <w:b/>
          <w:sz w:val="52"/>
          <w:szCs w:val="40"/>
        </w:rPr>
        <w:t xml:space="preserve"> </w:t>
      </w:r>
      <w:r w:rsidRPr="008F6D26">
        <w:rPr>
          <w:b/>
          <w:sz w:val="52"/>
          <w:szCs w:val="40"/>
        </w:rPr>
        <w:t>Red</w:t>
      </w:r>
      <w:r w:rsidR="008F6D26" w:rsidRPr="008F6D26">
        <w:rPr>
          <w:b/>
          <w:sz w:val="52"/>
          <w:szCs w:val="40"/>
        </w:rPr>
        <w:t xml:space="preserve"> </w:t>
      </w:r>
      <w:r w:rsidRPr="008F6D26">
        <w:rPr>
          <w:b/>
          <w:sz w:val="52"/>
          <w:szCs w:val="40"/>
        </w:rPr>
        <w:t>Hat</w:t>
      </w:r>
      <w:r w:rsidR="008F6D26" w:rsidRPr="008F6D26">
        <w:rPr>
          <w:b/>
          <w:sz w:val="52"/>
          <w:szCs w:val="40"/>
        </w:rPr>
        <w:t xml:space="preserve"> </w:t>
      </w:r>
      <w:r w:rsidRPr="008F6D26">
        <w:rPr>
          <w:b/>
          <w:sz w:val="52"/>
          <w:szCs w:val="40"/>
        </w:rPr>
        <w:t>Enterprise</w:t>
      </w:r>
      <w:r w:rsidR="008F6D26" w:rsidRPr="008F6D26">
        <w:rPr>
          <w:b/>
          <w:sz w:val="52"/>
          <w:szCs w:val="40"/>
        </w:rPr>
        <w:t xml:space="preserve"> </w:t>
      </w:r>
      <w:r w:rsidRPr="008F6D26">
        <w:rPr>
          <w:b/>
          <w:sz w:val="52"/>
          <w:szCs w:val="40"/>
        </w:rPr>
        <w:t>Linux</w:t>
      </w:r>
      <w:r w:rsidR="008F6D26" w:rsidRPr="008F6D26">
        <w:rPr>
          <w:b/>
          <w:sz w:val="52"/>
          <w:szCs w:val="40"/>
        </w:rPr>
        <w:t xml:space="preserve"> 7 </w:t>
      </w:r>
      <w:r w:rsidRPr="008F6D26">
        <w:rPr>
          <w:b/>
          <w:sz w:val="52"/>
          <w:szCs w:val="40"/>
        </w:rPr>
        <w:t>Benchmark</w:t>
      </w:r>
      <w:r w:rsidR="008F6D26" w:rsidRPr="008F6D26">
        <w:rPr>
          <w:b/>
          <w:sz w:val="52"/>
          <w:szCs w:val="40"/>
        </w:rPr>
        <w:t xml:space="preserve"> </w:t>
      </w:r>
      <w:r w:rsidRPr="008F6D26">
        <w:rPr>
          <w:b/>
          <w:sz w:val="52"/>
          <w:szCs w:val="40"/>
        </w:rPr>
        <w:t>v2.2.0</w:t>
      </w:r>
    </w:p>
    <w:p w14:paraId="3A4C8FF3" w14:textId="77777777" w:rsidR="008F6D26" w:rsidRPr="008F6D26" w:rsidRDefault="008F6D26" w:rsidP="000554AD">
      <w:pPr>
        <w:jc w:val="center"/>
        <w:rPr>
          <w:b/>
          <w:sz w:val="52"/>
          <w:szCs w:val="40"/>
        </w:rPr>
      </w:pPr>
      <w:bookmarkStart w:id="0" w:name="_GoBack"/>
      <w:bookmarkEnd w:id="0"/>
    </w:p>
    <w:p w14:paraId="2D7B80DC" w14:textId="77777777" w:rsidR="000554AD" w:rsidRPr="008F6D26" w:rsidRDefault="000554AD" w:rsidP="000554AD">
      <w:pPr>
        <w:jc w:val="center"/>
        <w:rPr>
          <w:b/>
          <w:sz w:val="52"/>
          <w:szCs w:val="40"/>
        </w:rPr>
      </w:pPr>
      <w:r w:rsidRPr="008F6D26">
        <w:rPr>
          <w:b/>
          <w:sz w:val="52"/>
          <w:szCs w:val="40"/>
        </w:rPr>
        <w:t>Hardening Script Usage Guide</w:t>
      </w:r>
    </w:p>
    <w:p w14:paraId="760B471E" w14:textId="77777777" w:rsidR="00FB1069" w:rsidRPr="008F6D26" w:rsidRDefault="00FB1069" w:rsidP="000554AD">
      <w:pPr>
        <w:jc w:val="center"/>
        <w:rPr>
          <w:b/>
          <w:sz w:val="52"/>
          <w:szCs w:val="40"/>
        </w:rPr>
      </w:pPr>
      <w:r w:rsidRPr="008F6D26">
        <w:rPr>
          <w:b/>
          <w:sz w:val="52"/>
          <w:szCs w:val="40"/>
        </w:rPr>
        <w:t>Version 1.0</w:t>
      </w:r>
    </w:p>
    <w:p w14:paraId="29B449E1" w14:textId="77777777" w:rsidR="000554AD" w:rsidRDefault="000554AD" w:rsidP="000554AD"/>
    <w:p w14:paraId="0482F982" w14:textId="77777777" w:rsidR="001E4007" w:rsidRDefault="000554AD">
      <w:r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val="en-SG" w:eastAsia="zh-CN"/>
        </w:rPr>
        <w:id w:val="1716854280"/>
        <w:docPartObj>
          <w:docPartGallery w:val="Table of Contents"/>
          <w:docPartUnique/>
        </w:docPartObj>
      </w:sdtPr>
      <w:sdtEndPr>
        <w:rPr>
          <w:rFonts w:ascii="Arial" w:hAnsi="Arial"/>
          <w:bCs/>
          <w:noProof/>
        </w:rPr>
      </w:sdtEndPr>
      <w:sdtContent>
        <w:p w14:paraId="2FAAAF9E" w14:textId="77777777" w:rsidR="001E4007" w:rsidRPr="00315980" w:rsidRDefault="001E4007">
          <w:pPr>
            <w:pStyle w:val="TOCHeading"/>
            <w:rPr>
              <w:u w:val="single"/>
            </w:rPr>
          </w:pPr>
          <w:r w:rsidRPr="00315980">
            <w:rPr>
              <w:u w:val="single"/>
            </w:rPr>
            <w:t>Contents</w:t>
          </w:r>
        </w:p>
        <w:p w14:paraId="38CEA4BB" w14:textId="23C38C09" w:rsidR="008F6D26" w:rsidRDefault="001E4007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hAnsiTheme="minorHAns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7787236" w:history="1">
            <w:r w:rsidR="008F6D26" w:rsidRPr="004A7967">
              <w:rPr>
                <w:rStyle w:val="Hyperlink"/>
                <w:noProof/>
              </w:rPr>
              <w:t>1.</w:t>
            </w:r>
            <w:r w:rsidR="008F6D26">
              <w:rPr>
                <w:rFonts w:asciiTheme="minorHAnsi" w:hAnsiTheme="minorHAnsi"/>
                <w:noProof/>
              </w:rPr>
              <w:tab/>
            </w:r>
            <w:r w:rsidR="008F6D26" w:rsidRPr="004A7967">
              <w:rPr>
                <w:rStyle w:val="Hyperlink"/>
                <w:noProof/>
              </w:rPr>
              <w:t>Introduction</w:t>
            </w:r>
            <w:r w:rsidR="008F6D26">
              <w:rPr>
                <w:noProof/>
                <w:webHidden/>
              </w:rPr>
              <w:tab/>
            </w:r>
            <w:r w:rsidR="008F6D26">
              <w:rPr>
                <w:noProof/>
                <w:webHidden/>
              </w:rPr>
              <w:fldChar w:fldCharType="begin"/>
            </w:r>
            <w:r w:rsidR="008F6D26">
              <w:rPr>
                <w:noProof/>
                <w:webHidden/>
              </w:rPr>
              <w:instrText xml:space="preserve"> PAGEREF _Toc517787236 \h </w:instrText>
            </w:r>
            <w:r w:rsidR="008F6D26">
              <w:rPr>
                <w:noProof/>
                <w:webHidden/>
              </w:rPr>
            </w:r>
            <w:r w:rsidR="008F6D26">
              <w:rPr>
                <w:noProof/>
                <w:webHidden/>
              </w:rPr>
              <w:fldChar w:fldCharType="separate"/>
            </w:r>
            <w:r w:rsidR="008F6D26">
              <w:rPr>
                <w:noProof/>
                <w:webHidden/>
              </w:rPr>
              <w:t>1</w:t>
            </w:r>
            <w:r w:rsidR="008F6D26">
              <w:rPr>
                <w:noProof/>
                <w:webHidden/>
              </w:rPr>
              <w:fldChar w:fldCharType="end"/>
            </w:r>
          </w:hyperlink>
        </w:p>
        <w:p w14:paraId="6A9273D8" w14:textId="440F2CDD" w:rsidR="008F6D26" w:rsidRDefault="008F6D26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517787237" w:history="1">
            <w:r w:rsidRPr="004A7967">
              <w:rPr>
                <w:rStyle w:val="Hyperlink"/>
                <w:noProof/>
              </w:rPr>
              <w:t>2.</w:t>
            </w:r>
            <w:r>
              <w:rPr>
                <w:rFonts w:asciiTheme="minorHAnsi" w:hAnsiTheme="minorHAnsi"/>
                <w:noProof/>
              </w:rPr>
              <w:tab/>
            </w:r>
            <w:r w:rsidRPr="004A7967">
              <w:rPr>
                <w:rStyle w:val="Hyperlink"/>
                <w:noProof/>
              </w:rPr>
              <w:t>Pre-setup prior to script u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87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3247A" w14:textId="668DFBB1" w:rsidR="008F6D26" w:rsidRDefault="008F6D26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517787238" w:history="1">
            <w:r w:rsidRPr="004A7967">
              <w:rPr>
                <w:rStyle w:val="Hyperlink"/>
                <w:noProof/>
              </w:rPr>
              <w:t>2.1 Initial installation of Red Hat Enterprise Linux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87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4B0B3A" w14:textId="4F5DF4E2" w:rsidR="008F6D26" w:rsidRDefault="008F6D26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517787239" w:history="1">
            <w:r w:rsidRPr="004A7967">
              <w:rPr>
                <w:rStyle w:val="Hyperlink"/>
                <w:noProof/>
              </w:rPr>
              <w:t>2.2 Initial installation of packages need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87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A7EAC" w14:textId="082A29D3" w:rsidR="008F6D26" w:rsidRDefault="008F6D26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517787240" w:history="1">
            <w:r w:rsidRPr="004A7967">
              <w:rPr>
                <w:rStyle w:val="Hyperlink"/>
                <w:noProof/>
              </w:rPr>
              <w:t>2.3 Manual Configuration (Refer to CIS RedHat Enterprise Linux 7 Benchmark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87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A54B8" w14:textId="6BEE92A9" w:rsidR="008F6D26" w:rsidRDefault="008F6D26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517787242" w:history="1">
            <w:r w:rsidRPr="004A7967">
              <w:rPr>
                <w:rStyle w:val="Hyperlink"/>
                <w:noProof/>
              </w:rPr>
              <w:t>3</w:t>
            </w:r>
            <w:r>
              <w:rPr>
                <w:rFonts w:asciiTheme="minorHAnsi" w:hAnsiTheme="minorHAnsi"/>
                <w:noProof/>
              </w:rPr>
              <w:tab/>
            </w:r>
            <w:r w:rsidRPr="004A7967">
              <w:rPr>
                <w:rStyle w:val="Hyperlink"/>
                <w:noProof/>
              </w:rPr>
              <w:t>Script u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87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0CE37" w14:textId="606D7BB3" w:rsidR="008F6D26" w:rsidRDefault="008F6D26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517787243" w:history="1">
            <w:r w:rsidRPr="004A7967">
              <w:rPr>
                <w:rStyle w:val="Hyperlink"/>
                <w:noProof/>
              </w:rPr>
              <w:t>3.1 Script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87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3F6BC" w14:textId="64070325" w:rsidR="008F6D26" w:rsidRDefault="008F6D26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517787244" w:history="1">
            <w:r w:rsidRPr="004A7967">
              <w:rPr>
                <w:rStyle w:val="Hyperlink"/>
                <w:noProof/>
              </w:rPr>
              <w:t>3.2 Running the 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87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D7F09" w14:textId="7590C99D" w:rsidR="008F6D26" w:rsidRDefault="008F6D26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517787245" w:history="1">
            <w:r w:rsidRPr="004A7967">
              <w:rPr>
                <w:rStyle w:val="Hyperlink"/>
                <w:noProof/>
              </w:rPr>
              <w:t>4</w:t>
            </w:r>
            <w:r>
              <w:rPr>
                <w:rFonts w:asciiTheme="minorHAnsi" w:hAnsiTheme="minorHAnsi"/>
                <w:noProof/>
              </w:rPr>
              <w:tab/>
            </w:r>
            <w:r w:rsidRPr="004A7967">
              <w:rPr>
                <w:rStyle w:val="Hyperlink"/>
                <w:noProof/>
              </w:rPr>
              <w:t>Post-setup after script u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87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BF561B" w14:textId="72230DF7" w:rsidR="008F6D26" w:rsidRDefault="008F6D26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517787246" w:history="1">
            <w:r w:rsidRPr="004A7967">
              <w:rPr>
                <w:rStyle w:val="Hyperlink"/>
                <w:noProof/>
              </w:rPr>
              <w:t>4.1 Manual Configuration (Refer to CIS RedHat Enterprise Linux 7 Benchmark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87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5741D9" w14:textId="1619439A" w:rsidR="008F6D26" w:rsidRDefault="008F6D26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517787247" w:history="1">
            <w:r w:rsidRPr="004A7967">
              <w:rPr>
                <w:rStyle w:val="Hyperlink"/>
                <w:noProof/>
              </w:rPr>
              <w:t>5</w:t>
            </w:r>
            <w:r>
              <w:rPr>
                <w:rFonts w:asciiTheme="minorHAnsi" w:hAnsiTheme="minorHAnsi"/>
                <w:noProof/>
              </w:rPr>
              <w:tab/>
            </w:r>
            <w:r w:rsidRPr="004A7967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87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5D4DB" w14:textId="710CB588" w:rsidR="008F6D26" w:rsidRDefault="008F6D26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517787248" w:history="1">
            <w:r w:rsidRPr="004A7967">
              <w:rPr>
                <w:rStyle w:val="Hyperlink"/>
                <w:noProof/>
              </w:rPr>
              <w:t>5.1 CIS RedHat Enterprise Linux 7 Benchma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87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3CA25" w14:textId="0D45AA71" w:rsidR="008F6D26" w:rsidRDefault="008F6D26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517787249" w:history="1">
            <w:r w:rsidRPr="004A7967">
              <w:rPr>
                <w:rStyle w:val="Hyperlink"/>
                <w:noProof/>
              </w:rPr>
              <w:t>5.2 CIS Scri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87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67A79" w14:textId="210786E4" w:rsidR="001E4007" w:rsidRDefault="001E4007">
          <w:r>
            <w:rPr>
              <w:b/>
              <w:bCs/>
              <w:noProof/>
            </w:rPr>
            <w:fldChar w:fldCharType="end"/>
          </w:r>
        </w:p>
      </w:sdtContent>
    </w:sdt>
    <w:p w14:paraId="009562B5" w14:textId="77777777" w:rsidR="000554AD" w:rsidRDefault="001E4007">
      <w:r>
        <w:br w:type="page"/>
      </w:r>
    </w:p>
    <w:p w14:paraId="7DF858B2" w14:textId="77777777" w:rsidR="00315980" w:rsidRDefault="00315980" w:rsidP="000554AD">
      <w:pPr>
        <w:pStyle w:val="Heading1"/>
        <w:numPr>
          <w:ilvl w:val="0"/>
          <w:numId w:val="7"/>
        </w:numPr>
        <w:sectPr w:rsidR="0031598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B6FA58B" w14:textId="77777777" w:rsidR="000554AD" w:rsidRPr="007827F7" w:rsidRDefault="000554AD" w:rsidP="000554AD">
      <w:pPr>
        <w:pStyle w:val="Heading1"/>
        <w:numPr>
          <w:ilvl w:val="0"/>
          <w:numId w:val="7"/>
        </w:numPr>
      </w:pPr>
      <w:bookmarkStart w:id="1" w:name="_Toc517787236"/>
      <w:r w:rsidRPr="007827F7">
        <w:lastRenderedPageBreak/>
        <w:t>Introduction</w:t>
      </w:r>
      <w:bookmarkEnd w:id="1"/>
    </w:p>
    <w:p w14:paraId="452E94B2" w14:textId="77777777" w:rsidR="000554AD" w:rsidRPr="007827F7" w:rsidRDefault="000554AD" w:rsidP="000554AD">
      <w:r w:rsidRPr="007827F7">
        <w:t xml:space="preserve">This document serves as a guide for the installation and usage of the hardening script for Red Hat </w:t>
      </w:r>
      <w:r w:rsidR="007827F7" w:rsidRPr="007827F7">
        <w:t>Enterprise Linux</w:t>
      </w:r>
      <w:r w:rsidRPr="007827F7">
        <w:t xml:space="preserve"> 7 based off the CIS benchmark</w:t>
      </w:r>
      <w:r w:rsidR="007827F7" w:rsidRPr="007827F7">
        <w:t>.</w:t>
      </w:r>
    </w:p>
    <w:p w14:paraId="270B4A48" w14:textId="77777777" w:rsidR="000554AD" w:rsidRPr="007827F7" w:rsidRDefault="007827F7" w:rsidP="000554AD">
      <w:r w:rsidRPr="007827F7">
        <w:t>The script is coded in bash/shell.</w:t>
      </w:r>
    </w:p>
    <w:p w14:paraId="772D68EC" w14:textId="77777777" w:rsidR="000554AD" w:rsidRPr="007827F7" w:rsidRDefault="000554AD" w:rsidP="007827F7">
      <w:pPr>
        <w:pStyle w:val="Heading1"/>
        <w:numPr>
          <w:ilvl w:val="0"/>
          <w:numId w:val="7"/>
        </w:numPr>
      </w:pPr>
      <w:bookmarkStart w:id="2" w:name="_Toc517787237"/>
      <w:r w:rsidRPr="007827F7">
        <w:t>Pre-setup prior to script usage</w:t>
      </w:r>
      <w:bookmarkEnd w:id="2"/>
    </w:p>
    <w:p w14:paraId="241F0B7D" w14:textId="77777777" w:rsidR="00FB1069" w:rsidRDefault="007827F7" w:rsidP="00FB1069">
      <w:pPr>
        <w:pStyle w:val="Heading2"/>
      </w:pPr>
      <w:bookmarkStart w:id="3" w:name="_Toc517787238"/>
      <w:r w:rsidRPr="007827F7">
        <w:t>2.1 Initial installation of Red Hat Enterprise Linux 7</w:t>
      </w:r>
      <w:bookmarkEnd w:id="3"/>
      <w:r w:rsidR="00FB1069">
        <w:t xml:space="preserve"> </w:t>
      </w:r>
    </w:p>
    <w:p w14:paraId="560887A9" w14:textId="77777777" w:rsidR="00DA6138" w:rsidRDefault="00DA6138" w:rsidP="000554AD">
      <w:r>
        <w:t>Ensure that the server has been registered and enabled through the subscription-manager.</w:t>
      </w:r>
    </w:p>
    <w:p w14:paraId="204942A7" w14:textId="77777777" w:rsidR="000842B1" w:rsidRPr="007827F7" w:rsidRDefault="000842B1" w:rsidP="000554AD">
      <w:r>
        <w:t xml:space="preserve">Ensure that the server has the latest packages, kernels and security patches up to date by using the command </w:t>
      </w:r>
      <w:r w:rsidRPr="000842B1">
        <w:rPr>
          <w:highlight w:val="yellow"/>
        </w:rPr>
        <w:t>yum update</w:t>
      </w:r>
    </w:p>
    <w:p w14:paraId="358EB57E" w14:textId="77777777" w:rsidR="007827F7" w:rsidRPr="007827F7" w:rsidRDefault="00315980" w:rsidP="001E4007">
      <w:pPr>
        <w:pStyle w:val="Heading2"/>
      </w:pPr>
      <w:bookmarkStart w:id="4" w:name="_Toc517787239"/>
      <w:r>
        <w:t xml:space="preserve">2.2 </w:t>
      </w:r>
      <w:r w:rsidR="007827F7" w:rsidRPr="007827F7">
        <w:t>Initial installation of packages needed</w:t>
      </w:r>
      <w:bookmarkEnd w:id="4"/>
    </w:p>
    <w:p w14:paraId="3ED57EC9" w14:textId="77777777" w:rsidR="001E4007" w:rsidRDefault="00FB1069" w:rsidP="001E4007">
      <w:r>
        <w:t xml:space="preserve">The package </w:t>
      </w:r>
      <w:r w:rsidRPr="00FB1069">
        <w:rPr>
          <w:highlight w:val="yellow"/>
        </w:rPr>
        <w:t>dos2unix</w:t>
      </w:r>
      <w:r>
        <w:t xml:space="preserve"> has to be install prior to running the script by using the command </w:t>
      </w:r>
      <w:r w:rsidRPr="00FB1069">
        <w:rPr>
          <w:highlight w:val="yellow"/>
        </w:rPr>
        <w:t xml:space="preserve">yum install dos2unix </w:t>
      </w:r>
      <w:r>
        <w:rPr>
          <w:highlight w:val="yellow"/>
        </w:rPr>
        <w:t>–</w:t>
      </w:r>
      <w:r w:rsidRPr="00FB1069">
        <w:rPr>
          <w:highlight w:val="yellow"/>
        </w:rPr>
        <w:t>y</w:t>
      </w:r>
    </w:p>
    <w:p w14:paraId="1F6DC0F5" w14:textId="77777777" w:rsidR="0078554E" w:rsidRPr="001E4007" w:rsidRDefault="001E4007" w:rsidP="00620F47">
      <w:pPr>
        <w:pStyle w:val="Heading2"/>
      </w:pPr>
      <w:bookmarkStart w:id="5" w:name="_Toc517787240"/>
      <w:r w:rsidRPr="001E4007">
        <w:t xml:space="preserve">2.3 </w:t>
      </w:r>
      <w:r w:rsidR="0078554E" w:rsidRPr="001E4007">
        <w:t>Manual Configuration (Refer to CIS RedHat Enterprise Linux 7 Benchmark)</w:t>
      </w:r>
      <w:bookmarkEnd w:id="5"/>
    </w:p>
    <w:p w14:paraId="50904BF9" w14:textId="77777777" w:rsidR="0078554E" w:rsidRDefault="0078554E" w:rsidP="0078554E">
      <w:pPr>
        <w:pStyle w:val="ListParagraph"/>
        <w:numPr>
          <w:ilvl w:val="0"/>
          <w:numId w:val="9"/>
        </w:numPr>
      </w:pPr>
      <w:r w:rsidRPr="0078554E">
        <w:t>1.2.1 Ensure package manager repositories are configured (Not Scored)</w:t>
      </w:r>
    </w:p>
    <w:p w14:paraId="4ABF688C" w14:textId="77777777" w:rsidR="0078554E" w:rsidRDefault="0078554E" w:rsidP="0078554E">
      <w:pPr>
        <w:pStyle w:val="ListParagraph"/>
        <w:numPr>
          <w:ilvl w:val="0"/>
          <w:numId w:val="9"/>
        </w:numPr>
      </w:pPr>
      <w:r>
        <w:t>1.2.3 Ensure GPG keys are configured (Not Scored)</w:t>
      </w:r>
    </w:p>
    <w:p w14:paraId="2C1A9B93" w14:textId="77777777" w:rsidR="0078554E" w:rsidRDefault="0078554E" w:rsidP="0078554E">
      <w:pPr>
        <w:pStyle w:val="ListParagraph"/>
        <w:numPr>
          <w:ilvl w:val="0"/>
          <w:numId w:val="9"/>
        </w:numPr>
      </w:pPr>
      <w:r>
        <w:t>1.2.4 Ensure Red Hat Subscription Manager connection is configured (Not Scored)</w:t>
      </w:r>
    </w:p>
    <w:p w14:paraId="13CF32A4" w14:textId="77777777" w:rsidR="0078554E" w:rsidRDefault="0078554E" w:rsidP="0078554E">
      <w:pPr>
        <w:pStyle w:val="ListParagraph"/>
        <w:numPr>
          <w:ilvl w:val="0"/>
          <w:numId w:val="9"/>
        </w:numPr>
      </w:pPr>
      <w:r>
        <w:t>1.7.1.1 Ensure message of the day is configured properly (Scored)</w:t>
      </w:r>
    </w:p>
    <w:p w14:paraId="0ED6880F" w14:textId="77777777" w:rsidR="0078554E" w:rsidRDefault="0078554E" w:rsidP="0078554E">
      <w:pPr>
        <w:pStyle w:val="ListParagraph"/>
        <w:numPr>
          <w:ilvl w:val="0"/>
          <w:numId w:val="9"/>
        </w:numPr>
      </w:pPr>
      <w:r>
        <w:t>1.7.1.2 Ensure local login warning banner is configured properly (Not Scored)</w:t>
      </w:r>
    </w:p>
    <w:p w14:paraId="572E700E" w14:textId="77777777" w:rsidR="0078554E" w:rsidRDefault="0078554E" w:rsidP="0078554E">
      <w:pPr>
        <w:pStyle w:val="ListParagraph"/>
        <w:numPr>
          <w:ilvl w:val="0"/>
          <w:numId w:val="9"/>
        </w:numPr>
      </w:pPr>
      <w:r>
        <w:t>1.7.1.3 Ensure remote login warning banner is configured properly (Not Scored)</w:t>
      </w:r>
    </w:p>
    <w:p w14:paraId="2B8DA34D" w14:textId="77777777" w:rsidR="0078554E" w:rsidRDefault="00814593" w:rsidP="00814593">
      <w:pPr>
        <w:pStyle w:val="ListParagraph"/>
        <w:numPr>
          <w:ilvl w:val="0"/>
          <w:numId w:val="9"/>
        </w:numPr>
      </w:pPr>
      <w:r w:rsidRPr="00814593">
        <w:t xml:space="preserve">2.2.1.2 Ensure </w:t>
      </w:r>
      <w:proofErr w:type="spellStart"/>
      <w:r w:rsidRPr="00814593">
        <w:t>ntp</w:t>
      </w:r>
      <w:proofErr w:type="spellEnd"/>
      <w:r w:rsidRPr="00814593">
        <w:t xml:space="preserve"> is configured (Scored)</w:t>
      </w:r>
    </w:p>
    <w:p w14:paraId="73BE8F1F" w14:textId="77777777" w:rsidR="00814593" w:rsidRDefault="00814593" w:rsidP="00814593">
      <w:pPr>
        <w:pStyle w:val="ListParagraph"/>
        <w:numPr>
          <w:ilvl w:val="0"/>
          <w:numId w:val="9"/>
        </w:numPr>
      </w:pPr>
      <w:r w:rsidRPr="00814593">
        <w:t xml:space="preserve">2.2.1.3 Ensure </w:t>
      </w:r>
      <w:proofErr w:type="spellStart"/>
      <w:r w:rsidRPr="00814593">
        <w:t>chrony</w:t>
      </w:r>
      <w:proofErr w:type="spellEnd"/>
      <w:r w:rsidRPr="00814593">
        <w:t xml:space="preserve"> is configured (Scored)</w:t>
      </w:r>
    </w:p>
    <w:p w14:paraId="70858368" w14:textId="77777777" w:rsidR="00814593" w:rsidRDefault="00814593" w:rsidP="00814593">
      <w:pPr>
        <w:pStyle w:val="ListParagraph"/>
        <w:numPr>
          <w:ilvl w:val="0"/>
          <w:numId w:val="9"/>
        </w:numPr>
      </w:pPr>
      <w:r w:rsidRPr="00814593">
        <w:t>2.2.2 Ensure X Window System is not installed (Scored)</w:t>
      </w:r>
    </w:p>
    <w:p w14:paraId="4D0F2364" w14:textId="77777777" w:rsidR="00814593" w:rsidRDefault="00814593" w:rsidP="00404283">
      <w:pPr>
        <w:pStyle w:val="ListParagraph"/>
        <w:numPr>
          <w:ilvl w:val="0"/>
          <w:numId w:val="9"/>
        </w:numPr>
      </w:pPr>
      <w:r w:rsidRPr="00814593">
        <w:t>3.4.2 Ensure /etc/</w:t>
      </w:r>
      <w:proofErr w:type="spellStart"/>
      <w:r w:rsidRPr="00814593">
        <w:t>hosts.allow</w:t>
      </w:r>
      <w:proofErr w:type="spellEnd"/>
      <w:r w:rsidRPr="00814593">
        <w:t xml:space="preserve"> is configured (Scored)</w:t>
      </w:r>
    </w:p>
    <w:p w14:paraId="58CDA1D9" w14:textId="77777777" w:rsidR="0078554E" w:rsidRPr="00FF3C95" w:rsidRDefault="0078554E" w:rsidP="0078554E">
      <w:pPr>
        <w:pStyle w:val="ListParagraph"/>
        <w:numPr>
          <w:ilvl w:val="0"/>
          <w:numId w:val="9"/>
        </w:numPr>
      </w:pPr>
      <w:r>
        <w:t xml:space="preserve">4.1.12 Ensure use of privileged commands is collected (Scored) </w:t>
      </w:r>
    </w:p>
    <w:p w14:paraId="63C6D899" w14:textId="77777777" w:rsidR="0078554E" w:rsidRDefault="0078554E" w:rsidP="0078554E">
      <w:pPr>
        <w:pStyle w:val="ListParagraph"/>
        <w:numPr>
          <w:ilvl w:val="0"/>
          <w:numId w:val="9"/>
        </w:numPr>
      </w:pPr>
      <w:r>
        <w:t xml:space="preserve">4.2.1.2 Ensure logging is configured (Not Scored) </w:t>
      </w:r>
    </w:p>
    <w:p w14:paraId="5E704C75" w14:textId="77777777" w:rsidR="0078554E" w:rsidRDefault="0078554E" w:rsidP="0078554E">
      <w:pPr>
        <w:pStyle w:val="ListParagraph"/>
        <w:numPr>
          <w:ilvl w:val="0"/>
          <w:numId w:val="9"/>
        </w:numPr>
      </w:pPr>
      <w:r w:rsidRPr="00FF3C95">
        <w:t xml:space="preserve">4.2.1.4 Ensure rsyslog is configured to send logs to a remote log host (Scored) </w:t>
      </w:r>
    </w:p>
    <w:p w14:paraId="15320D68" w14:textId="77777777" w:rsidR="0078554E" w:rsidRPr="00FF3C95" w:rsidRDefault="0078554E" w:rsidP="0078554E">
      <w:pPr>
        <w:pStyle w:val="ListParagraph"/>
        <w:numPr>
          <w:ilvl w:val="0"/>
          <w:numId w:val="9"/>
        </w:numPr>
        <w:rPr>
          <w:b/>
        </w:rPr>
      </w:pPr>
      <w:r w:rsidRPr="00FF3C95">
        <w:rPr>
          <w:b/>
        </w:rPr>
        <w:t>4.2.2.x This section only applies if syslog-ng is installed on the system.</w:t>
      </w:r>
    </w:p>
    <w:p w14:paraId="3C390DA6" w14:textId="77777777" w:rsidR="0078554E" w:rsidRDefault="0078554E" w:rsidP="0078554E">
      <w:pPr>
        <w:pStyle w:val="ListParagraph"/>
        <w:numPr>
          <w:ilvl w:val="0"/>
          <w:numId w:val="9"/>
        </w:numPr>
      </w:pPr>
      <w:r w:rsidRPr="00FF3C95">
        <w:t xml:space="preserve">4.2.2.1 Ensure syslog-ng service is enabled (Scored) </w:t>
      </w:r>
    </w:p>
    <w:p w14:paraId="73CD5BFD" w14:textId="77777777" w:rsidR="0078554E" w:rsidRDefault="0078554E" w:rsidP="0078554E">
      <w:pPr>
        <w:pStyle w:val="ListParagraph"/>
        <w:numPr>
          <w:ilvl w:val="0"/>
          <w:numId w:val="9"/>
        </w:numPr>
      </w:pPr>
      <w:r w:rsidRPr="00107BA3">
        <w:t xml:space="preserve">4.2.2.2 Ensure logging is configured (Not Scored) </w:t>
      </w:r>
    </w:p>
    <w:p w14:paraId="284EEC14" w14:textId="77777777" w:rsidR="0078554E" w:rsidRDefault="0078554E" w:rsidP="0078554E">
      <w:pPr>
        <w:pStyle w:val="ListParagraph"/>
        <w:numPr>
          <w:ilvl w:val="0"/>
          <w:numId w:val="9"/>
        </w:numPr>
      </w:pPr>
      <w:r w:rsidRPr="008743CB">
        <w:t xml:space="preserve">4.2.2.3 Ensure syslog-ng default file permissions configured (Scored) </w:t>
      </w:r>
    </w:p>
    <w:p w14:paraId="76C375C8" w14:textId="77777777" w:rsidR="0078554E" w:rsidRDefault="0078554E" w:rsidP="0078554E">
      <w:pPr>
        <w:pStyle w:val="ListParagraph"/>
        <w:numPr>
          <w:ilvl w:val="0"/>
          <w:numId w:val="9"/>
        </w:numPr>
      </w:pPr>
      <w:r w:rsidRPr="008743CB">
        <w:t xml:space="preserve">4.2.2.4 Ensure syslog-ng is configured to send logs to a remote log host (Not Scored) </w:t>
      </w:r>
    </w:p>
    <w:p w14:paraId="438A748A" w14:textId="77777777" w:rsidR="0078554E" w:rsidRDefault="0078554E" w:rsidP="0078554E">
      <w:pPr>
        <w:pStyle w:val="ListParagraph"/>
        <w:numPr>
          <w:ilvl w:val="0"/>
          <w:numId w:val="9"/>
        </w:numPr>
      </w:pPr>
      <w:r w:rsidRPr="008743CB">
        <w:t xml:space="preserve">4.2.2.5 Ensure remote syslog-ng messages are only accepted on designated log hosts (Not Scored) </w:t>
      </w:r>
    </w:p>
    <w:p w14:paraId="31A5A7C7" w14:textId="77777777" w:rsidR="0078554E" w:rsidRDefault="0078554E" w:rsidP="0078554E">
      <w:pPr>
        <w:pStyle w:val="ListParagraph"/>
        <w:numPr>
          <w:ilvl w:val="0"/>
          <w:numId w:val="9"/>
        </w:numPr>
      </w:pPr>
      <w:r w:rsidRPr="008743CB">
        <w:t xml:space="preserve">4.2.3 Ensure rsyslog or syslog-ng is installed (Scored) </w:t>
      </w:r>
    </w:p>
    <w:p w14:paraId="3B22485F" w14:textId="77777777" w:rsidR="0078554E" w:rsidRDefault="0078554E" w:rsidP="0078554E">
      <w:pPr>
        <w:pStyle w:val="ListParagraph"/>
        <w:numPr>
          <w:ilvl w:val="0"/>
          <w:numId w:val="9"/>
        </w:numPr>
      </w:pPr>
      <w:r w:rsidRPr="008743CB">
        <w:t xml:space="preserve">4.3 Ensure </w:t>
      </w:r>
      <w:proofErr w:type="spellStart"/>
      <w:r w:rsidRPr="008743CB">
        <w:t>logrotate</w:t>
      </w:r>
      <w:proofErr w:type="spellEnd"/>
      <w:r w:rsidRPr="008743CB">
        <w:t xml:space="preserve"> is configured (Not Scored) </w:t>
      </w:r>
    </w:p>
    <w:p w14:paraId="2D3F3E81" w14:textId="77777777" w:rsidR="0078554E" w:rsidRDefault="0078554E" w:rsidP="0078554E">
      <w:pPr>
        <w:pStyle w:val="ListParagraph"/>
        <w:numPr>
          <w:ilvl w:val="0"/>
          <w:numId w:val="9"/>
        </w:numPr>
      </w:pPr>
      <w:r w:rsidRPr="008743CB">
        <w:t xml:space="preserve">5.2.14 Ensure SSH access is limited (Scored) </w:t>
      </w:r>
    </w:p>
    <w:p w14:paraId="6E4D941B" w14:textId="77777777" w:rsidR="0078554E" w:rsidRDefault="0078554E" w:rsidP="0078554E">
      <w:pPr>
        <w:pStyle w:val="ListParagraph"/>
        <w:numPr>
          <w:ilvl w:val="0"/>
          <w:numId w:val="9"/>
        </w:numPr>
      </w:pPr>
      <w:r w:rsidRPr="008743CB">
        <w:t>5.4.1.5 Ensure all users last password change date is in the past (Scored)</w:t>
      </w:r>
    </w:p>
    <w:p w14:paraId="3137C752" w14:textId="77777777" w:rsidR="0078554E" w:rsidRDefault="0078554E" w:rsidP="0078554E">
      <w:pPr>
        <w:pStyle w:val="ListParagraph"/>
        <w:numPr>
          <w:ilvl w:val="0"/>
          <w:numId w:val="9"/>
        </w:numPr>
      </w:pPr>
      <w:r w:rsidRPr="008743CB">
        <w:t xml:space="preserve">5.4.2 Ensure system accounts are non-login (Scored) </w:t>
      </w:r>
    </w:p>
    <w:p w14:paraId="43E663D7" w14:textId="77777777" w:rsidR="0078554E" w:rsidRDefault="0078554E" w:rsidP="0078554E">
      <w:pPr>
        <w:pStyle w:val="ListParagraph"/>
        <w:numPr>
          <w:ilvl w:val="0"/>
          <w:numId w:val="9"/>
        </w:numPr>
      </w:pPr>
      <w:r w:rsidRPr="008743CB">
        <w:lastRenderedPageBreak/>
        <w:t xml:space="preserve">5.5 Ensure root login is restricted to system console (Not Scored) </w:t>
      </w:r>
    </w:p>
    <w:p w14:paraId="7890FAC8" w14:textId="77777777" w:rsidR="0078554E" w:rsidRDefault="0078554E" w:rsidP="0078554E">
      <w:pPr>
        <w:pStyle w:val="ListParagraph"/>
        <w:numPr>
          <w:ilvl w:val="0"/>
          <w:numId w:val="9"/>
        </w:numPr>
      </w:pPr>
      <w:r w:rsidRPr="008743CB">
        <w:t xml:space="preserve">5.6 Ensure access to the </w:t>
      </w:r>
      <w:proofErr w:type="spellStart"/>
      <w:r w:rsidRPr="008743CB">
        <w:t>su</w:t>
      </w:r>
      <w:proofErr w:type="spellEnd"/>
      <w:r w:rsidRPr="008743CB">
        <w:t xml:space="preserve"> command is restricted (Scored) </w:t>
      </w:r>
    </w:p>
    <w:p w14:paraId="6CF1B607" w14:textId="77777777" w:rsidR="0078554E" w:rsidRPr="0078554E" w:rsidRDefault="0078554E" w:rsidP="0078554E">
      <w:pPr>
        <w:pStyle w:val="ListParagraph"/>
        <w:numPr>
          <w:ilvl w:val="0"/>
          <w:numId w:val="9"/>
        </w:numPr>
      </w:pPr>
      <w:r w:rsidRPr="008743CB">
        <w:t>6.1.1 Audit system file permissions (Not Scored)</w:t>
      </w:r>
    </w:p>
    <w:p w14:paraId="2141FADC" w14:textId="77777777" w:rsidR="005F657A" w:rsidRPr="005F657A" w:rsidRDefault="005F657A" w:rsidP="005F657A">
      <w:pPr>
        <w:pStyle w:val="ListParagraph"/>
        <w:keepNext/>
        <w:keepLines/>
        <w:numPr>
          <w:ilvl w:val="0"/>
          <w:numId w:val="11"/>
        </w:numPr>
        <w:spacing w:before="240" w:after="0"/>
        <w:contextualSpacing w:val="0"/>
        <w:outlineLvl w:val="0"/>
        <w:rPr>
          <w:rFonts w:asciiTheme="majorHAnsi" w:eastAsiaTheme="majorEastAsia" w:hAnsiTheme="majorHAnsi" w:cstheme="majorBidi"/>
          <w:vanish/>
          <w:sz w:val="32"/>
          <w:szCs w:val="32"/>
        </w:rPr>
      </w:pPr>
      <w:bookmarkStart w:id="6" w:name="_Toc517787241"/>
      <w:bookmarkEnd w:id="6"/>
    </w:p>
    <w:p w14:paraId="0FE10FA0" w14:textId="1036CC22" w:rsidR="000554AD" w:rsidRPr="007827F7" w:rsidRDefault="000554AD" w:rsidP="005F657A">
      <w:pPr>
        <w:pStyle w:val="Heading1"/>
        <w:numPr>
          <w:ilvl w:val="0"/>
          <w:numId w:val="11"/>
        </w:numPr>
      </w:pPr>
      <w:bookmarkStart w:id="7" w:name="_Toc517787242"/>
      <w:r w:rsidRPr="007827F7">
        <w:t>Script usage</w:t>
      </w:r>
      <w:bookmarkEnd w:id="7"/>
    </w:p>
    <w:p w14:paraId="482121F3" w14:textId="77777777" w:rsidR="000554AD" w:rsidRPr="007827F7" w:rsidRDefault="007827F7" w:rsidP="007827F7">
      <w:pPr>
        <w:pStyle w:val="Heading2"/>
      </w:pPr>
      <w:bookmarkStart w:id="8" w:name="_Toc517787243"/>
      <w:r w:rsidRPr="007827F7">
        <w:t>3.1 Script Installation</w:t>
      </w:r>
      <w:bookmarkEnd w:id="8"/>
    </w:p>
    <w:p w14:paraId="3A20434A" w14:textId="77777777" w:rsidR="007827F7" w:rsidRDefault="007827F7" w:rsidP="007827F7">
      <w:r>
        <w:t>Ensure that the following files are present in the server</w:t>
      </w:r>
      <w:r w:rsidR="006F665F">
        <w:t xml:space="preserve"> and </w:t>
      </w:r>
      <w:r w:rsidR="00DA6138">
        <w:t xml:space="preserve">are </w:t>
      </w:r>
      <w:r w:rsidR="006F665F">
        <w:t>in the same folder</w:t>
      </w:r>
      <w:r>
        <w:t>.</w:t>
      </w:r>
    </w:p>
    <w:p w14:paraId="02C249D3" w14:textId="77777777" w:rsidR="007827F7" w:rsidRDefault="007827F7" w:rsidP="007827F7">
      <w:pPr>
        <w:pStyle w:val="ListParagraph"/>
        <w:numPr>
          <w:ilvl w:val="0"/>
          <w:numId w:val="8"/>
        </w:numPr>
      </w:pPr>
      <w:r>
        <w:t>CIS_Master.sh</w:t>
      </w:r>
    </w:p>
    <w:p w14:paraId="7296D241" w14:textId="77777777" w:rsidR="007827F7" w:rsidRDefault="007827F7" w:rsidP="007827F7">
      <w:pPr>
        <w:pStyle w:val="ListParagraph"/>
        <w:numPr>
          <w:ilvl w:val="0"/>
          <w:numId w:val="8"/>
        </w:numPr>
      </w:pPr>
      <w:r w:rsidRPr="007827F7">
        <w:t>1_Initial_Setup</w:t>
      </w:r>
      <w:r>
        <w:t>.sh</w:t>
      </w:r>
    </w:p>
    <w:p w14:paraId="1F0D0712" w14:textId="77777777" w:rsidR="007827F7" w:rsidRDefault="007827F7" w:rsidP="007827F7">
      <w:pPr>
        <w:pStyle w:val="ListParagraph"/>
        <w:numPr>
          <w:ilvl w:val="0"/>
          <w:numId w:val="8"/>
        </w:numPr>
      </w:pPr>
      <w:r w:rsidRPr="007827F7">
        <w:t>2_Services</w:t>
      </w:r>
      <w:r>
        <w:t>.sh</w:t>
      </w:r>
    </w:p>
    <w:p w14:paraId="51D506E5" w14:textId="77777777" w:rsidR="007827F7" w:rsidRDefault="007827F7" w:rsidP="007827F7">
      <w:pPr>
        <w:pStyle w:val="ListParagraph"/>
        <w:numPr>
          <w:ilvl w:val="0"/>
          <w:numId w:val="8"/>
        </w:numPr>
      </w:pPr>
      <w:r w:rsidRPr="007827F7">
        <w:t>3_Network_Configuration</w:t>
      </w:r>
      <w:r>
        <w:t>.sh</w:t>
      </w:r>
    </w:p>
    <w:p w14:paraId="7476525C" w14:textId="77777777" w:rsidR="006F665F" w:rsidRDefault="006F665F" w:rsidP="006F665F">
      <w:pPr>
        <w:pStyle w:val="ListParagraph"/>
        <w:numPr>
          <w:ilvl w:val="0"/>
          <w:numId w:val="8"/>
        </w:numPr>
      </w:pPr>
      <w:r>
        <w:t>4_Logging_and_Auditing_64bit.sh</w:t>
      </w:r>
    </w:p>
    <w:p w14:paraId="7A428516" w14:textId="77777777" w:rsidR="006F665F" w:rsidRDefault="006F665F" w:rsidP="006F665F">
      <w:pPr>
        <w:pStyle w:val="ListParagraph"/>
        <w:numPr>
          <w:ilvl w:val="0"/>
          <w:numId w:val="8"/>
        </w:numPr>
      </w:pPr>
      <w:r>
        <w:t>4_Logging_and_Auditing_32bit.sh</w:t>
      </w:r>
    </w:p>
    <w:p w14:paraId="64F88BF6" w14:textId="77777777" w:rsidR="006F665F" w:rsidRDefault="006F665F" w:rsidP="006F665F">
      <w:pPr>
        <w:pStyle w:val="ListParagraph"/>
        <w:numPr>
          <w:ilvl w:val="0"/>
          <w:numId w:val="8"/>
        </w:numPr>
      </w:pPr>
      <w:r>
        <w:t>5_Access_Authentication_Authorization.sh</w:t>
      </w:r>
    </w:p>
    <w:p w14:paraId="2E1E36A8" w14:textId="77777777" w:rsidR="007827F7" w:rsidRDefault="006F665F" w:rsidP="007827F7">
      <w:pPr>
        <w:pStyle w:val="ListParagraph"/>
        <w:numPr>
          <w:ilvl w:val="0"/>
          <w:numId w:val="8"/>
        </w:numPr>
      </w:pPr>
      <w:r>
        <w:t>6_System_Maintenance.sh</w:t>
      </w:r>
    </w:p>
    <w:p w14:paraId="5823A026" w14:textId="77777777" w:rsidR="00FB1069" w:rsidRPr="007827F7" w:rsidRDefault="00FB1069" w:rsidP="00FB1069">
      <w:r>
        <w:t xml:space="preserve">Enter the command </w:t>
      </w:r>
      <w:r w:rsidRPr="00FB1069">
        <w:rPr>
          <w:highlight w:val="yellow"/>
        </w:rPr>
        <w:t>dos2unix CIS_Master.sh</w:t>
      </w:r>
      <w:r>
        <w:t xml:space="preserve"> to ensure that the script is in the </w:t>
      </w:r>
      <w:proofErr w:type="spellStart"/>
      <w:r>
        <w:t>unix</w:t>
      </w:r>
      <w:proofErr w:type="spellEnd"/>
      <w:r>
        <w:t xml:space="preserve"> format.</w:t>
      </w:r>
    </w:p>
    <w:p w14:paraId="69C3B8D4" w14:textId="77777777" w:rsidR="007827F7" w:rsidRPr="007827F7" w:rsidRDefault="007827F7" w:rsidP="007827F7">
      <w:pPr>
        <w:pStyle w:val="Heading2"/>
      </w:pPr>
      <w:bookmarkStart w:id="9" w:name="_Toc517787244"/>
      <w:r w:rsidRPr="007827F7">
        <w:t>3.2 Running the script</w:t>
      </w:r>
      <w:bookmarkEnd w:id="9"/>
    </w:p>
    <w:p w14:paraId="149693DB" w14:textId="77777777" w:rsidR="00DA6138" w:rsidRDefault="00DA6138" w:rsidP="000554AD">
      <w:r>
        <w:t xml:space="preserve">Ensure that you are running as </w:t>
      </w:r>
      <w:r w:rsidRPr="00FB1069">
        <w:rPr>
          <w:highlight w:val="yellow"/>
        </w:rPr>
        <w:t>root</w:t>
      </w:r>
      <w:r>
        <w:t xml:space="preserve"> before running the script.</w:t>
      </w:r>
    </w:p>
    <w:p w14:paraId="6FB2EF2E" w14:textId="77777777" w:rsidR="000554AD" w:rsidRDefault="00DA6138" w:rsidP="000554AD">
      <w:r>
        <w:t>Run CIS_Master.sh by using the command ./CIS_Master.sh while in the same folder as the residing files.</w:t>
      </w:r>
    </w:p>
    <w:p w14:paraId="3E8EA183" w14:textId="2C909EBE" w:rsidR="00DA6138" w:rsidRDefault="007D5947" w:rsidP="007D5947">
      <w:pPr>
        <w:jc w:val="center"/>
      </w:pPr>
      <w:r w:rsidRPr="007D5947">
        <w:drawing>
          <wp:inline distT="0" distB="0" distL="0" distR="0" wp14:anchorId="4326ADA0" wp14:editId="3A323547">
            <wp:extent cx="5698120" cy="2590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06194" cy="2594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E45A" w14:textId="77777777" w:rsidR="00F669E7" w:rsidRPr="00620F47" w:rsidRDefault="00F669E7" w:rsidP="00F669E7">
      <w:pPr>
        <w:jc w:val="center"/>
        <w:rPr>
          <w:sz w:val="20"/>
          <w:u w:val="single"/>
        </w:rPr>
      </w:pPr>
      <w:r w:rsidRPr="00620F47">
        <w:rPr>
          <w:sz w:val="20"/>
          <w:u w:val="single"/>
        </w:rPr>
        <w:t>Figure.1. Screenshot of the menu that will be shown after running the script successfully</w:t>
      </w:r>
    </w:p>
    <w:p w14:paraId="77B9DB5C" w14:textId="77777777" w:rsidR="00620F47" w:rsidRDefault="00620F47">
      <w:pPr>
        <w:rPr>
          <w:highlight w:val="yellow"/>
        </w:rPr>
      </w:pPr>
      <w:r>
        <w:rPr>
          <w:highlight w:val="yellow"/>
        </w:rPr>
        <w:br w:type="page"/>
      </w:r>
    </w:p>
    <w:p w14:paraId="4F03084B" w14:textId="4F0E6EB4" w:rsidR="00FB1069" w:rsidRDefault="00FB1069" w:rsidP="000554AD">
      <w:r w:rsidRPr="00FB1069">
        <w:rPr>
          <w:highlight w:val="yellow"/>
        </w:rPr>
        <w:lastRenderedPageBreak/>
        <w:t>Proceed with entering the numbers in sequence (with the exception being 4&amp;5, depending on the server type – 32bit or 64bit)</w:t>
      </w:r>
    </w:p>
    <w:p w14:paraId="4261F68B" w14:textId="77777777" w:rsidR="00F669E7" w:rsidRDefault="00F669E7" w:rsidP="000554AD">
      <w:r w:rsidRPr="00F669E7">
        <w:t>For 64-bit systems that have arch as a rule parameter, you will need two rules: one for 64-bit and one for 32-bit systems. For 32-bit systems, only one rule is needed. For 64-bit system, s</w:t>
      </w:r>
      <w:r>
        <w:t>elect option 4 as shown in Figure.2</w:t>
      </w:r>
      <w:r w:rsidRPr="00F669E7">
        <w:t>. For 32-bit system, select option 5.</w:t>
      </w:r>
    </w:p>
    <w:p w14:paraId="433C1ADF" w14:textId="77777777" w:rsidR="00F669E7" w:rsidRDefault="00F669E7" w:rsidP="00F669E7">
      <w:pPr>
        <w:jc w:val="center"/>
      </w:pPr>
      <w:r w:rsidRPr="00F669E7">
        <w:rPr>
          <w:noProof/>
        </w:rPr>
        <w:drawing>
          <wp:inline distT="0" distB="0" distL="0" distR="0" wp14:anchorId="18DDF48E" wp14:editId="2915CC68">
            <wp:extent cx="5257428" cy="3251200"/>
            <wp:effectExtent l="0" t="0" r="635" b="6350"/>
            <wp:docPr id="2" name="Picture 2" descr="C:\Users\Bryan\Downloads\WhatsApp Image 2018-06-26 at 12.06.31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ryan\Downloads\WhatsApp Image 2018-06-26 at 12.06.31 PM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435" cy="3261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DFB7D2" w14:textId="77777777" w:rsidR="00F669E7" w:rsidRPr="00620F47" w:rsidRDefault="00F669E7" w:rsidP="00F669E7">
      <w:pPr>
        <w:jc w:val="center"/>
        <w:rPr>
          <w:sz w:val="20"/>
          <w:u w:val="single"/>
        </w:rPr>
      </w:pPr>
      <w:r w:rsidRPr="00620F47">
        <w:rPr>
          <w:sz w:val="20"/>
          <w:u w:val="single"/>
        </w:rPr>
        <w:t>Figure.2. Screenshot of the menu highlighting the option</w:t>
      </w:r>
    </w:p>
    <w:p w14:paraId="689BF92F" w14:textId="77777777" w:rsidR="000554AD" w:rsidRPr="007827F7" w:rsidRDefault="00FB1069" w:rsidP="000554AD">
      <w:r>
        <w:t>Once all the hardening sub-scripts have been executed in order, enter any other inputs to exit the script.</w:t>
      </w:r>
    </w:p>
    <w:p w14:paraId="42B370B1" w14:textId="77777777" w:rsidR="000554AD" w:rsidRPr="007827F7" w:rsidRDefault="000554AD" w:rsidP="001E4007">
      <w:pPr>
        <w:pStyle w:val="Heading1"/>
        <w:numPr>
          <w:ilvl w:val="0"/>
          <w:numId w:val="11"/>
        </w:numPr>
      </w:pPr>
      <w:bookmarkStart w:id="10" w:name="_Toc517787245"/>
      <w:r w:rsidRPr="007827F7">
        <w:t>Post-setup after script usage</w:t>
      </w:r>
      <w:bookmarkEnd w:id="10"/>
    </w:p>
    <w:p w14:paraId="78F7105D" w14:textId="77777777" w:rsidR="0078554E" w:rsidRPr="00BB5724" w:rsidRDefault="007827F7" w:rsidP="0078554E">
      <w:pPr>
        <w:pStyle w:val="Heading2"/>
        <w:ind w:left="390"/>
      </w:pPr>
      <w:bookmarkStart w:id="11" w:name="_Toc517787246"/>
      <w:r w:rsidRPr="007827F7">
        <w:t xml:space="preserve">4.1 </w:t>
      </w:r>
      <w:r w:rsidR="0078554E">
        <w:t>Manual C</w:t>
      </w:r>
      <w:r w:rsidR="0078554E" w:rsidRPr="007827F7">
        <w:t>onfiguration</w:t>
      </w:r>
      <w:r w:rsidR="0078554E">
        <w:t xml:space="preserve"> </w:t>
      </w:r>
      <w:r w:rsidR="0078554E" w:rsidRPr="0078554E">
        <w:t>(Refer to CIS RedHat Enterprise Linux 7 Benchmark)</w:t>
      </w:r>
      <w:bookmarkEnd w:id="11"/>
    </w:p>
    <w:p w14:paraId="393BA65D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78554E">
        <w:t>1.3.2 Ensure filesystem integrity is regularly checked (Scored)</w:t>
      </w:r>
    </w:p>
    <w:p w14:paraId="406A0AE3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78554E">
        <w:t>1.4.2 Ensure bootloader password is set (Scored)</w:t>
      </w:r>
    </w:p>
    <w:p w14:paraId="3F307CC8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78554E">
        <w:t>1.5.2 Ensure XD/NX support is enabled (Not Scored)</w:t>
      </w:r>
    </w:p>
    <w:p w14:paraId="422FE816" w14:textId="77777777" w:rsidR="0078554E" w:rsidRPr="00814593" w:rsidRDefault="00814593" w:rsidP="00814593">
      <w:pPr>
        <w:pStyle w:val="ListParagraph"/>
        <w:numPr>
          <w:ilvl w:val="0"/>
          <w:numId w:val="10"/>
        </w:numPr>
      </w:pPr>
      <w:r w:rsidRPr="00814593">
        <w:t>3.6.5 Ensure firewall rules exist for all open ports (Scored)</w:t>
      </w:r>
    </w:p>
    <w:p w14:paraId="42E76F41" w14:textId="77777777" w:rsidR="00814593" w:rsidRDefault="00814593" w:rsidP="00814593">
      <w:pPr>
        <w:pStyle w:val="ListParagraph"/>
        <w:numPr>
          <w:ilvl w:val="0"/>
          <w:numId w:val="10"/>
        </w:numPr>
      </w:pPr>
      <w:r w:rsidRPr="00814593">
        <w:t>3.7 Ensure wireless interfaces are disabled (Not Scored)</w:t>
      </w:r>
    </w:p>
    <w:p w14:paraId="43A3F398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1.10 Ensure no world writable files exist (Scored) </w:t>
      </w:r>
    </w:p>
    <w:p w14:paraId="03C4E60A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1.11 Ensure no unowned files or directories exist (Scored) </w:t>
      </w:r>
    </w:p>
    <w:p w14:paraId="33B9BC9D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1.12 Ensure no ungrouped files or directories exist (Scored) </w:t>
      </w:r>
    </w:p>
    <w:p w14:paraId="7785A89A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1.13 Audit SUID executables (Not Scored) </w:t>
      </w:r>
    </w:p>
    <w:p w14:paraId="5DA2066B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1.14 Audit SGID executables (Not Scored) </w:t>
      </w:r>
    </w:p>
    <w:p w14:paraId="2BDD150F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2.1 Ensure password fields are not empty (Scored) </w:t>
      </w:r>
    </w:p>
    <w:p w14:paraId="5B7DA049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2.2 Ensure no legacy "+" entries exist in /etc/passwd (Scored) </w:t>
      </w:r>
    </w:p>
    <w:p w14:paraId="7D7B076D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2.3 Ensure no legacy "+" entries exist in /etc/shadow (Scored) </w:t>
      </w:r>
    </w:p>
    <w:p w14:paraId="73D8EAEA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2.4 Ensure no legacy "+" entries exist in /etc/group (Scored) </w:t>
      </w:r>
    </w:p>
    <w:p w14:paraId="63B8F8D5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lastRenderedPageBreak/>
        <w:t xml:space="preserve">6.2.5 Ensure root is the only UID 0 account (Scored) </w:t>
      </w:r>
    </w:p>
    <w:p w14:paraId="4A2EFDE3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2.6 Ensure root PATH Integrity (Scored) </w:t>
      </w:r>
    </w:p>
    <w:p w14:paraId="07CEC6A2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2.7 Ensure all users' home directories exist (Scored) </w:t>
      </w:r>
    </w:p>
    <w:p w14:paraId="22A6EE2C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2.8 Ensure users' home directories permissions are 750 or more restrictive (Scored) </w:t>
      </w:r>
    </w:p>
    <w:p w14:paraId="790BE619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2.9 Ensure users own their home directories (Scored) </w:t>
      </w:r>
    </w:p>
    <w:p w14:paraId="58873E4C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2.10 Ensure users' dot files are not group or world writable (Scored) </w:t>
      </w:r>
    </w:p>
    <w:p w14:paraId="576DD521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2.11 Ensure no users have .forward files (Scored) </w:t>
      </w:r>
    </w:p>
    <w:p w14:paraId="2B9645EE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2.12 Ensure no users </w:t>
      </w:r>
      <w:proofErr w:type="gramStart"/>
      <w:r w:rsidRPr="008743CB">
        <w:t>have .</w:t>
      </w:r>
      <w:proofErr w:type="spellStart"/>
      <w:r w:rsidRPr="008743CB">
        <w:t>netrc</w:t>
      </w:r>
      <w:proofErr w:type="spellEnd"/>
      <w:proofErr w:type="gramEnd"/>
      <w:r w:rsidRPr="008743CB">
        <w:t xml:space="preserve"> files (Scored) </w:t>
      </w:r>
    </w:p>
    <w:p w14:paraId="3F05875D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>6.2.13 Ensure users</w:t>
      </w:r>
      <w:proofErr w:type="gramStart"/>
      <w:r w:rsidRPr="008743CB">
        <w:t>' .</w:t>
      </w:r>
      <w:proofErr w:type="spellStart"/>
      <w:r w:rsidRPr="008743CB">
        <w:t>netrc</w:t>
      </w:r>
      <w:proofErr w:type="spellEnd"/>
      <w:proofErr w:type="gramEnd"/>
      <w:r w:rsidRPr="008743CB">
        <w:t xml:space="preserve"> Files are not group or world accessible (Scored) </w:t>
      </w:r>
    </w:p>
    <w:p w14:paraId="5226D4B3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>6.2.14 Ensure no users have .</w:t>
      </w:r>
      <w:proofErr w:type="spellStart"/>
      <w:r w:rsidRPr="008743CB">
        <w:t>rhosts</w:t>
      </w:r>
      <w:proofErr w:type="spellEnd"/>
      <w:r w:rsidRPr="008743CB">
        <w:t xml:space="preserve"> files (Scored)</w:t>
      </w:r>
    </w:p>
    <w:p w14:paraId="36BAAFAB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2.15 Ensure all groups in /etc/passwd exist in /etc/group (Scored) </w:t>
      </w:r>
    </w:p>
    <w:p w14:paraId="32F20864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2.16 Ensure no duplicate UIDs exist (Scored) </w:t>
      </w:r>
    </w:p>
    <w:p w14:paraId="0A38B2EE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2.17 Ensure no duplicate GIDs exist (Scored) </w:t>
      </w:r>
    </w:p>
    <w:p w14:paraId="3C351CB1" w14:textId="77777777" w:rsidR="0078554E" w:rsidRDefault="0078554E" w:rsidP="0078554E">
      <w:pPr>
        <w:pStyle w:val="ListParagraph"/>
        <w:numPr>
          <w:ilvl w:val="0"/>
          <w:numId w:val="10"/>
        </w:numPr>
      </w:pPr>
      <w:r w:rsidRPr="008743CB">
        <w:t xml:space="preserve">6.2.18 Ensure no duplicate user names exist (Scored) </w:t>
      </w:r>
    </w:p>
    <w:p w14:paraId="5C9A9009" w14:textId="77777777" w:rsidR="000554AD" w:rsidRPr="007827F7" w:rsidRDefault="0078554E" w:rsidP="000554AD">
      <w:pPr>
        <w:pStyle w:val="ListParagraph"/>
        <w:numPr>
          <w:ilvl w:val="0"/>
          <w:numId w:val="10"/>
        </w:numPr>
      </w:pPr>
      <w:r w:rsidRPr="008743CB">
        <w:t>6.2.19 Ensure no duplicate group names exist (Scored)</w:t>
      </w:r>
    </w:p>
    <w:p w14:paraId="30948C07" w14:textId="77777777" w:rsidR="000554AD" w:rsidRDefault="000554AD" w:rsidP="001E4007">
      <w:pPr>
        <w:pStyle w:val="Heading1"/>
        <w:numPr>
          <w:ilvl w:val="0"/>
          <w:numId w:val="11"/>
        </w:numPr>
      </w:pPr>
      <w:bookmarkStart w:id="12" w:name="_Toc517787247"/>
      <w:r w:rsidRPr="007827F7">
        <w:t>Appendix</w:t>
      </w:r>
      <w:bookmarkEnd w:id="12"/>
    </w:p>
    <w:p w14:paraId="4DCCAB74" w14:textId="77777777" w:rsidR="00404283" w:rsidRDefault="00404283" w:rsidP="00404283">
      <w:pPr>
        <w:pStyle w:val="Heading2"/>
      </w:pPr>
      <w:bookmarkStart w:id="13" w:name="_Toc517787248"/>
      <w:r w:rsidRPr="00404283">
        <w:t xml:space="preserve">5.1 </w:t>
      </w:r>
      <w:r w:rsidRPr="0078554E">
        <w:t>CIS RedHat Enterprise Linux 7 Benchmark</w:t>
      </w:r>
      <w:bookmarkEnd w:id="13"/>
    </w:p>
    <w:p w14:paraId="3FDA62D9" w14:textId="4F47992D" w:rsidR="00404283" w:rsidRDefault="007D5947" w:rsidP="00404283">
      <w:r>
        <w:object w:dxaOrig="1500" w:dyaOrig="982" w14:anchorId="7E1F8ED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75pt;height:49pt" o:ole="">
            <v:imagedata r:id="rId10" o:title=""/>
          </v:shape>
          <o:OLEObject Type="Embed" ProgID="AcroExch.Document.DC" ShapeID="_x0000_i1028" DrawAspect="Icon" ObjectID="_1591529125" r:id="rId11"/>
        </w:object>
      </w:r>
    </w:p>
    <w:p w14:paraId="380EF347" w14:textId="77777777" w:rsidR="00404283" w:rsidRPr="00404283" w:rsidRDefault="00404283" w:rsidP="00404283">
      <w:pPr>
        <w:pStyle w:val="Heading2"/>
      </w:pPr>
      <w:bookmarkStart w:id="14" w:name="_Toc517787249"/>
      <w:r w:rsidRPr="00404283">
        <w:t>5.2 CIS Scripts</w:t>
      </w:r>
      <w:bookmarkEnd w:id="14"/>
    </w:p>
    <w:p w14:paraId="3097B978" w14:textId="208F36D0" w:rsidR="00404283" w:rsidRPr="00404283" w:rsidRDefault="007D5947" w:rsidP="00404283">
      <w:r>
        <w:object w:dxaOrig="1301" w:dyaOrig="850" w14:anchorId="5E43E13C">
          <v:shape id="_x0000_i1030" type="#_x0000_t75" style="width:65pt;height:42.5pt" o:ole="">
            <v:imagedata r:id="rId12" o:title=""/>
          </v:shape>
          <o:OLEObject Type="Embed" ProgID="Package" ShapeID="_x0000_i1030" DrawAspect="Icon" ObjectID="_1591529126" r:id="rId13"/>
        </w:object>
      </w:r>
    </w:p>
    <w:sectPr w:rsidR="00404283" w:rsidRPr="00404283" w:rsidSect="00315980">
      <w:footerReference w:type="default" r:id="rId14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BE3AEF" w14:textId="77777777" w:rsidR="007364C0" w:rsidRDefault="007364C0" w:rsidP="001E4007">
      <w:pPr>
        <w:spacing w:after="0" w:line="240" w:lineRule="auto"/>
      </w:pPr>
      <w:r>
        <w:separator/>
      </w:r>
    </w:p>
  </w:endnote>
  <w:endnote w:type="continuationSeparator" w:id="0">
    <w:p w14:paraId="2EEC15FE" w14:textId="77777777" w:rsidR="007364C0" w:rsidRDefault="007364C0" w:rsidP="001E40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94716008"/>
      <w:docPartObj>
        <w:docPartGallery w:val="Page Numbers (Bottom of Page)"/>
        <w:docPartUnique/>
      </w:docPartObj>
    </w:sdtPr>
    <w:sdtEndPr/>
    <w:sdtContent>
      <w:p w14:paraId="73380073" w14:textId="04CF94C8" w:rsidR="00315980" w:rsidRDefault="00315980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657A">
          <w:rPr>
            <w:noProof/>
          </w:rPr>
          <w:t>3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467621FB" w14:textId="77777777" w:rsidR="00315980" w:rsidRDefault="003159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16ABE7" w14:textId="77777777" w:rsidR="007364C0" w:rsidRDefault="007364C0" w:rsidP="001E4007">
      <w:pPr>
        <w:spacing w:after="0" w:line="240" w:lineRule="auto"/>
      </w:pPr>
      <w:r>
        <w:separator/>
      </w:r>
    </w:p>
  </w:footnote>
  <w:footnote w:type="continuationSeparator" w:id="0">
    <w:p w14:paraId="1417CDEC" w14:textId="77777777" w:rsidR="007364C0" w:rsidRDefault="007364C0" w:rsidP="001E40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E5445"/>
    <w:multiLevelType w:val="multilevel"/>
    <w:tmpl w:val="2B049106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8D74BDD"/>
    <w:multiLevelType w:val="hybridMultilevel"/>
    <w:tmpl w:val="221262BA"/>
    <w:lvl w:ilvl="0" w:tplc="C3A8A9EA">
      <w:start w:val="1"/>
      <w:numFmt w:val="decimal"/>
      <w:lvlText w:val="%1."/>
      <w:lvlJc w:val="left"/>
      <w:pPr>
        <w:ind w:left="43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5040" w:hanging="360"/>
      </w:pPr>
    </w:lvl>
    <w:lvl w:ilvl="2" w:tplc="4809001B" w:tentative="1">
      <w:start w:val="1"/>
      <w:numFmt w:val="lowerRoman"/>
      <w:lvlText w:val="%3."/>
      <w:lvlJc w:val="right"/>
      <w:pPr>
        <w:ind w:left="5760" w:hanging="180"/>
      </w:pPr>
    </w:lvl>
    <w:lvl w:ilvl="3" w:tplc="4809000F" w:tentative="1">
      <w:start w:val="1"/>
      <w:numFmt w:val="decimal"/>
      <w:lvlText w:val="%4."/>
      <w:lvlJc w:val="left"/>
      <w:pPr>
        <w:ind w:left="6480" w:hanging="360"/>
      </w:pPr>
    </w:lvl>
    <w:lvl w:ilvl="4" w:tplc="48090019" w:tentative="1">
      <w:start w:val="1"/>
      <w:numFmt w:val="lowerLetter"/>
      <w:lvlText w:val="%5."/>
      <w:lvlJc w:val="left"/>
      <w:pPr>
        <w:ind w:left="7200" w:hanging="360"/>
      </w:pPr>
    </w:lvl>
    <w:lvl w:ilvl="5" w:tplc="4809001B" w:tentative="1">
      <w:start w:val="1"/>
      <w:numFmt w:val="lowerRoman"/>
      <w:lvlText w:val="%6."/>
      <w:lvlJc w:val="right"/>
      <w:pPr>
        <w:ind w:left="7920" w:hanging="180"/>
      </w:pPr>
    </w:lvl>
    <w:lvl w:ilvl="6" w:tplc="4809000F" w:tentative="1">
      <w:start w:val="1"/>
      <w:numFmt w:val="decimal"/>
      <w:lvlText w:val="%7."/>
      <w:lvlJc w:val="left"/>
      <w:pPr>
        <w:ind w:left="8640" w:hanging="360"/>
      </w:pPr>
    </w:lvl>
    <w:lvl w:ilvl="7" w:tplc="48090019" w:tentative="1">
      <w:start w:val="1"/>
      <w:numFmt w:val="lowerLetter"/>
      <w:lvlText w:val="%8."/>
      <w:lvlJc w:val="left"/>
      <w:pPr>
        <w:ind w:left="9360" w:hanging="360"/>
      </w:pPr>
    </w:lvl>
    <w:lvl w:ilvl="8" w:tplc="48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2" w15:restartNumberingAfterBreak="0">
    <w:nsid w:val="12D23328"/>
    <w:multiLevelType w:val="multilevel"/>
    <w:tmpl w:val="3438C2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90" w:hanging="39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19737F85"/>
    <w:multiLevelType w:val="hybridMultilevel"/>
    <w:tmpl w:val="2A6CE822"/>
    <w:lvl w:ilvl="0" w:tplc="1514DD24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4680" w:hanging="360"/>
      </w:pPr>
    </w:lvl>
    <w:lvl w:ilvl="2" w:tplc="4809001B" w:tentative="1">
      <w:start w:val="1"/>
      <w:numFmt w:val="lowerRoman"/>
      <w:lvlText w:val="%3."/>
      <w:lvlJc w:val="right"/>
      <w:pPr>
        <w:ind w:left="5400" w:hanging="180"/>
      </w:pPr>
    </w:lvl>
    <w:lvl w:ilvl="3" w:tplc="4809000F" w:tentative="1">
      <w:start w:val="1"/>
      <w:numFmt w:val="decimal"/>
      <w:lvlText w:val="%4."/>
      <w:lvlJc w:val="left"/>
      <w:pPr>
        <w:ind w:left="6120" w:hanging="360"/>
      </w:pPr>
    </w:lvl>
    <w:lvl w:ilvl="4" w:tplc="48090019" w:tentative="1">
      <w:start w:val="1"/>
      <w:numFmt w:val="lowerLetter"/>
      <w:lvlText w:val="%5."/>
      <w:lvlJc w:val="left"/>
      <w:pPr>
        <w:ind w:left="6840" w:hanging="360"/>
      </w:pPr>
    </w:lvl>
    <w:lvl w:ilvl="5" w:tplc="4809001B" w:tentative="1">
      <w:start w:val="1"/>
      <w:numFmt w:val="lowerRoman"/>
      <w:lvlText w:val="%6."/>
      <w:lvlJc w:val="right"/>
      <w:pPr>
        <w:ind w:left="7560" w:hanging="180"/>
      </w:pPr>
    </w:lvl>
    <w:lvl w:ilvl="6" w:tplc="4809000F" w:tentative="1">
      <w:start w:val="1"/>
      <w:numFmt w:val="decimal"/>
      <w:lvlText w:val="%7."/>
      <w:lvlJc w:val="left"/>
      <w:pPr>
        <w:ind w:left="8280" w:hanging="360"/>
      </w:pPr>
    </w:lvl>
    <w:lvl w:ilvl="7" w:tplc="48090019" w:tentative="1">
      <w:start w:val="1"/>
      <w:numFmt w:val="lowerLetter"/>
      <w:lvlText w:val="%8."/>
      <w:lvlJc w:val="left"/>
      <w:pPr>
        <w:ind w:left="9000" w:hanging="360"/>
      </w:pPr>
    </w:lvl>
    <w:lvl w:ilvl="8" w:tplc="48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4" w15:restartNumberingAfterBreak="0">
    <w:nsid w:val="1AEE6112"/>
    <w:multiLevelType w:val="hybridMultilevel"/>
    <w:tmpl w:val="574EC168"/>
    <w:lvl w:ilvl="0" w:tplc="ACA269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5F76DF"/>
    <w:multiLevelType w:val="hybridMultilevel"/>
    <w:tmpl w:val="90907EAC"/>
    <w:lvl w:ilvl="0" w:tplc="DE0643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9356AE5"/>
    <w:multiLevelType w:val="hybridMultilevel"/>
    <w:tmpl w:val="3F32EA8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1A4638"/>
    <w:multiLevelType w:val="hybridMultilevel"/>
    <w:tmpl w:val="37063A8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7827D1"/>
    <w:multiLevelType w:val="multilevel"/>
    <w:tmpl w:val="7F58DB8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4405759"/>
    <w:multiLevelType w:val="hybridMultilevel"/>
    <w:tmpl w:val="1CB0EAF0"/>
    <w:lvl w:ilvl="0" w:tplc="ACA269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2C40CE"/>
    <w:multiLevelType w:val="hybridMultilevel"/>
    <w:tmpl w:val="574EC168"/>
    <w:lvl w:ilvl="0" w:tplc="ACA269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1"/>
  </w:num>
  <w:num w:numId="5">
    <w:abstractNumId w:val="7"/>
  </w:num>
  <w:num w:numId="6">
    <w:abstractNumId w:val="0"/>
  </w:num>
  <w:num w:numId="7">
    <w:abstractNumId w:val="2"/>
  </w:num>
  <w:num w:numId="8">
    <w:abstractNumId w:val="9"/>
  </w:num>
  <w:num w:numId="9">
    <w:abstractNumId w:val="10"/>
  </w:num>
  <w:num w:numId="10">
    <w:abstractNumId w:val="4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szAwNbO0NLM0tTBR0lEKTi0uzszPAykwrAUAHxLAxCwAAAA="/>
  </w:docVars>
  <w:rsids>
    <w:rsidRoot w:val="000554AD"/>
    <w:rsid w:val="000554AD"/>
    <w:rsid w:val="000842B1"/>
    <w:rsid w:val="000E65D7"/>
    <w:rsid w:val="00181040"/>
    <w:rsid w:val="001E4007"/>
    <w:rsid w:val="00315980"/>
    <w:rsid w:val="00404283"/>
    <w:rsid w:val="005F657A"/>
    <w:rsid w:val="00620F47"/>
    <w:rsid w:val="006F665F"/>
    <w:rsid w:val="007364C0"/>
    <w:rsid w:val="007827F7"/>
    <w:rsid w:val="0078554E"/>
    <w:rsid w:val="007D5947"/>
    <w:rsid w:val="00814593"/>
    <w:rsid w:val="00840908"/>
    <w:rsid w:val="008F3C7D"/>
    <w:rsid w:val="008F6D26"/>
    <w:rsid w:val="00AE2A9D"/>
    <w:rsid w:val="00B55290"/>
    <w:rsid w:val="00D2630D"/>
    <w:rsid w:val="00DA6138"/>
    <w:rsid w:val="00F669E7"/>
    <w:rsid w:val="00FB1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D95693"/>
  <w15:chartTrackingRefBased/>
  <w15:docId w15:val="{2772595C-3D90-44B2-9AEF-7CA82A5D4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0F47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0F47"/>
    <w:pPr>
      <w:keepNext/>
      <w:keepLines/>
      <w:spacing w:before="360" w:after="12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F47"/>
    <w:pPr>
      <w:keepNext/>
      <w:keepLines/>
      <w:spacing w:before="240" w:after="24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55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4A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20F47"/>
    <w:rPr>
      <w:rFonts w:ascii="Arial" w:eastAsiaTheme="majorEastAsia" w:hAnsi="Arial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20F47"/>
    <w:rPr>
      <w:rFonts w:ascii="Arial" w:eastAsiaTheme="majorEastAsia" w:hAnsi="Arial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554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1E4007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1E400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E400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E400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E40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4007"/>
  </w:style>
  <w:style w:type="paragraph" w:styleId="Footer">
    <w:name w:val="footer"/>
    <w:basedOn w:val="Normal"/>
    <w:link w:val="FooterChar"/>
    <w:uiPriority w:val="99"/>
    <w:unhideWhenUsed/>
    <w:rsid w:val="001E40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0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775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AD34EA-9701-40A2-8DAB-0EE864E994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6</Pages>
  <Words>1053</Words>
  <Characters>60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LIM KIAN HOCK</dc:creator>
  <cp:keywords/>
  <dc:description/>
  <cp:lastModifiedBy> </cp:lastModifiedBy>
  <cp:revision>9</cp:revision>
  <dcterms:created xsi:type="dcterms:W3CDTF">2018-06-26T02:42:00Z</dcterms:created>
  <dcterms:modified xsi:type="dcterms:W3CDTF">2018-06-26T06:39:00Z</dcterms:modified>
</cp:coreProperties>
</file>